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ata Scientist position at your organization, as advertised in Australia Melbourne. With a strong background in data analysis, machine learning, and a passion for leveraging data to drive innovation, I am eager to contribute my skills to your team. Australia Melbourne has long been a hub for technological advancement and entrepreneurial spirit, and I am excited about the opportunity to grow professionally within this dynamic environment.</w:t>
      </w:r>
    </w:p>
    <w:p>
      <w:pPr>
        <w:pStyle w:val="BodyText"/>
      </w:pPr>
      <w:r>
        <w:t xml:space="preserve">As a dedicated Data Scientist with [X years] of experience in transforming complex data into actionable insights, I have consistently demonstrated the ability to solve real-world problems through advanced analytical techniques. My expertise spans statistical modeling, predictive analytics, and data visualization, enabling me to deliver solutions that align with business objectives. Whether it’s optimizing operations or uncovering hidden patterns in large datasets, I thrive in environments where data-driven decision-making is at the core of success.</w:t>
      </w:r>
    </w:p>
    <w:p>
      <w:pPr>
        <w:pStyle w:val="BodyText"/>
      </w:pPr>
      <w:r>
        <w:t xml:space="preserve">My career has been shaped by a commitment to excellence and a curiosity for emerging technologies. In my previous role as a Data Scientist at [Previous Company], I led projects that involved developing machine learning models to improve customer retention and streamline supply chain logistics. These initiatives resulted in a [X]% increase in operational efficiency, underscoring the impact of data science on organizational growth. Additionally, I have worked extensively with tools such as Python, R, SQL, and Tableau, while staying updated on the latest trends in artificial intelligence and big data.</w:t>
      </w:r>
    </w:p>
    <w:p>
      <w:pPr>
        <w:pStyle w:val="BodyText"/>
      </w:pPr>
      <w:r>
        <w:t xml:space="preserve">What draws me to Australia Melbourne is its reputation as a global leader in innovation and technology. The city’s thriving tech ecosystem, coupled with its diverse culture and high quality of life, makes it an ideal location for professionals like myself who seek both professional growth and personal fulfillment. I am particularly inspired by the collaborative spirit of Melbourne’s tech community, where interdisciplinary teams work together to tackle challenges that shape the future of industries worldwide.</w:t>
      </w:r>
    </w:p>
    <w:p>
      <w:pPr>
        <w:pStyle w:val="BodyText"/>
      </w:pPr>
      <w:r>
        <w:t xml:space="preserve">My approach to data science is rooted in collaboration, creativity, and a results-oriented mindset. I believe that the most impactful solutions emerge from a deep understanding of business needs and a willingness to experiment with new methodologies. For instance, in my work on [specific project or achievement], I partnered with cross-functional teams to design an algorithm that reduced processing time by [X]%, while also ensuring compliance with data privacy regulations. This experience reinforced my ability to balance technical rigor with practical application—a skill I am eager to bring to your organization.</w:t>
      </w:r>
    </w:p>
    <w:p>
      <w:pPr>
        <w:pStyle w:val="BodyText"/>
      </w:pPr>
      <w:r>
        <w:t xml:space="preserve">Furthermore, I am confident in my ability to adapt quickly to new challenges and contribute meaningfully to your team’s objectives. Whether it’s developing scalable models, interpreting data for stakeholders, or mentoring junior analysts, I approach every task with enthusiasm and a focus on delivering value. My strong communication skills allow me to translate technical findings into clear narratives that inform strategic decisions, bridging the gap between data and action.</w:t>
      </w:r>
    </w:p>
    <w:p>
      <w:pPr>
        <w:pStyle w:val="BodyText"/>
      </w:pPr>
      <w:r>
        <w:t xml:space="preserve">In addition to my technical expertise, I am deeply committed to ethical data practices and continuous learning. I regularly participate in industry conferences, online courses, and professional networks to stay at the forefront of advancements in data science. This dedication ensures that I can offer innovative solutions that align with your organization’s goals while adhering to the highest standards of integrity.</w:t>
      </w:r>
    </w:p>
    <w:p>
      <w:pPr>
        <w:pStyle w:val="BodyText"/>
      </w:pPr>
      <w:r>
        <w:t xml:space="preserve">I am particularly drawn to this opportunity because it aligns with my career aspirations and values. Australia Melbourne represents a unique intersection of innovation, diversity, and opportunity, and I am excited about the prospect of contributing to a company that shares these principles. I would welcome the chance to discuss how my background, skills, and passion for data science can benefit your team.</w:t>
      </w:r>
    </w:p>
    <w:p>
      <w:pPr>
        <w:pStyle w:val="BodyText"/>
      </w:pPr>
      <w:r>
        <w:t xml:space="preserve">Thank you for considering my application. I look forward to the possibility of discussing this opportunity further and am available at your convenience for an interview. Please feel free to contact me via [phone number] o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0T02:50:34Z</dcterms:created>
  <dcterms:modified xsi:type="dcterms:W3CDTF">2026-07-20T02:50:34Z</dcterms:modified>
</cp:coreProperties>
</file>

<file path=docProps/custom.xml><?xml version="1.0" encoding="utf-8"?>
<Properties xmlns="http://schemas.openxmlformats.org/officeDocument/2006/custom-properties" xmlns:vt="http://schemas.openxmlformats.org/officeDocument/2006/docPropsVTypes"/>
</file>